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As a dedicated and experienced Surgeon with over [X years] of expertise in [specific surgical specialty, e.g., general surgery, orthopedic surgery, cardiothoracic surgery], I am writing to express my strong interest in the Surgeon position at your esteemed institution in Indonesia Jakarta. My professional journey has been driven by a commitment to excellence in patient care, innovation in surgical techniques, and a passion for contributing to the growth of healthcare systems that serve diverse communities. I am particularly drawn to this opportunity because of Jakarta’s dynamic healthcare landscape and its need for skilled surgeons who can address both urban health challenges and regional medical demands.</w:t>
      </w:r>
    </w:p>
    <w:p>
      <w:pPr>
        <w:pStyle w:val="BodyText"/>
      </w:pPr>
      <w:r>
        <w:t xml:space="preserve">Throughout my career, I have honed my surgical skills through rigorous training, hands-on experience, and continuous professional development. My background includes [mention specific qualifications, e.g., board certification in surgery, fellowship in minimally invasive procedures], which have equipped me to deliver high-quality care across a wide range of surgical cases. Whether performing complex procedures such as [specific surgeries] or providing emergency surgical interventions, I prioritize patient safety, precision, and compassionate communication. My work ethic is rooted in the belief that every patient deserves personalized attention and the highest standard of care.</w:t>
      </w:r>
    </w:p>
    <w:p>
      <w:pPr>
        <w:pStyle w:val="BodyText"/>
      </w:pPr>
      <w:r>
        <w:t xml:space="preserve">What sets me apart as a Surgeon is my ability to adapt to diverse clinical environments while maintaining a focus on innovation. In [previous role or location], I contributed to improving surgical outcomes by integrating advanced technologies such as [specific tools or methods, e.g., robotic-assisted surgery, image-guided techniques]. These experiences have prepared me to thrive in Jakarta’s fast-paced medical environment, where the demand for skilled surgeons is growing alongside the city’s expanding population and healthcare infrastructure. I am particularly interested in collaborating with your team to address challenges such as [specific issues relevant to Jakarta, e.g., urban trauma care, access to specialized services], and I am eager to contribute my expertise to support your institution’s mission of excellence.</w:t>
      </w:r>
    </w:p>
    <w:p>
      <w:pPr>
        <w:pStyle w:val="BodyText"/>
      </w:pPr>
      <w:r>
        <w:t xml:space="preserve">My decision to apply for this position is also influenced by my deep respect for the cultural and professional values of Indonesia Jakarta. I have long admired the resilience and dedication of healthcare professionals in this region, who consistently navigate complex challenges while delivering life-changing care. As a Surgeon, I understand the importance of building trust with patients and their families, and I am committed to upholding the highest ethical standards in my practice. My experience working with multicultural teams has also prepared me to collaborate effectively with colleagues across diverse backgrounds, ensuring that patient-centered care remains at the forefront of every decision.</w:t>
      </w:r>
    </w:p>
    <w:p>
      <w:pPr>
        <w:pStyle w:val="BodyText"/>
      </w:pPr>
      <w:r>
        <w:t xml:space="preserve">One of the most rewarding aspects of my career has been mentoring junior surgeons and fostering a culture of continuous learning. I believe that leadership in surgery extends beyond technical skills—it involves inspiring others, sharing knowledge, and advocating for systemic improvements in healthcare delivery. In Jakarta, where there is a growing need for surgical education and training programs, I see an opportunity to contribute meaningfully by supporting the development of future surgeons. My goal is to not only provide exceptional care but also to help elevate the standards of surgical practice in Indonesia.</w:t>
      </w:r>
    </w:p>
    <w:p>
      <w:pPr>
        <w:pStyle w:val="BodyText"/>
      </w:pPr>
      <w:r>
        <w:t xml:space="preserve">My professional achievements include [mention specific accomplishments, e.g., publishing research in peer-reviewed journals, leading successful clinical trials, or receiving awards for patient care]. These milestones reflect my dedication to advancing the field of surgery and ensuring that patients receive the best possible outcomes. I am particularly proud of [specific example], which demonstrated my ability to combine technical expertise with a patient-first approach. This experience has reinforced my belief that surgical excellence is achieved through a combination of skill, empathy, and a commitment to lifelong learning.</w:t>
      </w:r>
    </w:p>
    <w:p>
      <w:pPr>
        <w:pStyle w:val="BodyText"/>
      </w:pPr>
      <w:r>
        <w:t xml:space="preserve">Indonesia Jakarta represents an exciting opportunity for me to apply my skills in a setting that values innovation and community impact. I am eager to bring my expertise in [specific surgical area] to your institution and contribute to the development of cutting-edge surgical programs. I am also enthusiastic about the potential for collaboration with local and international partners, as well as the chance to engage with Jakarta’s vibrant medical community. My goal is to help your organization achieve its vision of providing world-class care while addressing the unique needs of a rapidly evolving urban population.</w:t>
      </w:r>
    </w:p>
    <w:p>
      <w:pPr>
        <w:pStyle w:val="BodyText"/>
      </w:pPr>
      <w:r>
        <w:t xml:space="preserve">Thank you for considering my application. I would be honored to discuss how my background, skills, and passion for surgery align with the goals of your institution. I am available at [your phone number] or [your email address] and am happy to accommodate an interview at your earliest convenience. I look forward to the possibility of contributing to the continued success of your team in Indonesia Jakart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Indonesia Jakarta</dc:title>
  <dc:creator/>
  <dc:language>en</dc:language>
  <cp:keywords/>
  <dcterms:created xsi:type="dcterms:W3CDTF">2026-07-23T15:17:20Z</dcterms:created>
  <dcterms:modified xsi:type="dcterms:W3CDTF">2026-07-23T15:17:20Z</dcterms:modified>
</cp:coreProperties>
</file>

<file path=docProps/custom.xml><?xml version="1.0" encoding="utf-8"?>
<Properties xmlns="http://schemas.openxmlformats.org/officeDocument/2006/custom-properties" xmlns:vt="http://schemas.openxmlformats.org/officeDocument/2006/docPropsVTypes"/>
</file>